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2632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9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Jędrzej Tecław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rolina Przychodz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